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CF4BF" w14:textId="13AB89EA" w:rsidR="00E01016" w:rsidRDefault="00045221" w:rsidP="00634D60">
      <w:pPr>
        <w:spacing w:line="240" w:lineRule="auto"/>
        <w:contextualSpacing/>
        <w:jc w:val="center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softHyphen/>
      </w:r>
      <w:r>
        <w:rPr>
          <w:rFonts w:ascii="Arial" w:hAnsi="Arial" w:cs="Arial"/>
          <w:b/>
          <w:i/>
        </w:rPr>
        <w:softHyphen/>
      </w:r>
      <w:r>
        <w:rPr>
          <w:rFonts w:ascii="Arial" w:hAnsi="Arial" w:cs="Arial"/>
          <w:b/>
          <w:i/>
        </w:rPr>
        <w:softHyphen/>
      </w:r>
      <w:r w:rsidR="00AE237D" w:rsidRPr="00F83967">
        <w:rPr>
          <w:rFonts w:ascii="Arial" w:hAnsi="Arial" w:cs="Arial"/>
          <w:b/>
          <w:noProof/>
          <w:sz w:val="48"/>
          <w:szCs w:val="52"/>
        </w:rPr>
        <w:drawing>
          <wp:inline distT="0" distB="0" distL="0" distR="0" wp14:anchorId="52412880" wp14:editId="28BB9882">
            <wp:extent cx="1515508" cy="571500"/>
            <wp:effectExtent l="0" t="0" r="8890" b="0"/>
            <wp:docPr id="5" name="Picture 5" descr="A black and white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black and white logo&#10;&#10;Description automatically generated with low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391" cy="587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05AE9" w14:textId="77777777" w:rsidR="00B8035A" w:rsidRDefault="00B8035A" w:rsidP="00A36AE8">
      <w:pPr>
        <w:spacing w:line="240" w:lineRule="auto"/>
        <w:contextualSpacing/>
        <w:jc w:val="center"/>
        <w:rPr>
          <w:rFonts w:ascii="Arial" w:hAnsi="Arial" w:cs="Arial"/>
          <w:b/>
          <w:iCs/>
          <w:sz w:val="24"/>
          <w:szCs w:val="24"/>
        </w:rPr>
      </w:pPr>
    </w:p>
    <w:p w14:paraId="0DB4628E" w14:textId="494A2EC0" w:rsidR="00C21BDB" w:rsidRDefault="00E01016" w:rsidP="00A36AE8">
      <w:pPr>
        <w:spacing w:line="240" w:lineRule="auto"/>
        <w:contextualSpacing/>
        <w:jc w:val="center"/>
        <w:rPr>
          <w:rFonts w:ascii="Arial" w:hAnsi="Arial" w:cs="Arial"/>
          <w:b/>
          <w:iCs/>
          <w:sz w:val="24"/>
          <w:szCs w:val="24"/>
        </w:rPr>
      </w:pPr>
      <w:r w:rsidRPr="00D627F9">
        <w:rPr>
          <w:rFonts w:ascii="Arial" w:hAnsi="Arial" w:cs="Arial"/>
          <w:b/>
          <w:iCs/>
          <w:sz w:val="24"/>
          <w:szCs w:val="24"/>
        </w:rPr>
        <w:t>OEA WELLNESS GRANT APPLICATION</w:t>
      </w:r>
      <w:r w:rsidR="00D627F9">
        <w:rPr>
          <w:rFonts w:ascii="Arial" w:hAnsi="Arial" w:cs="Arial"/>
          <w:b/>
          <w:iCs/>
          <w:sz w:val="24"/>
          <w:szCs w:val="24"/>
        </w:rPr>
        <w:t xml:space="preserve"> </w:t>
      </w:r>
    </w:p>
    <w:p w14:paraId="73EEAD24" w14:textId="0A596B5C" w:rsidR="00A36AE8" w:rsidRPr="00AD68E0" w:rsidRDefault="00C21BDB" w:rsidP="00A36AE8">
      <w:pPr>
        <w:spacing w:line="240" w:lineRule="auto"/>
        <w:contextualSpacing/>
        <w:jc w:val="center"/>
        <w:rPr>
          <w:rFonts w:ascii="Arial" w:hAnsi="Arial" w:cs="Arial"/>
          <w:b/>
          <w:iCs/>
          <w:color w:val="000000" w:themeColor="text1"/>
          <w:sz w:val="24"/>
          <w:szCs w:val="24"/>
        </w:rPr>
      </w:pPr>
      <w:r w:rsidRPr="00AD68E0">
        <w:rPr>
          <w:rFonts w:ascii="Arial" w:hAnsi="Arial" w:cs="Arial"/>
          <w:b/>
          <w:iCs/>
          <w:color w:val="000000" w:themeColor="text1"/>
          <w:sz w:val="24"/>
          <w:szCs w:val="24"/>
        </w:rPr>
        <w:t>202</w:t>
      </w:r>
      <w:r w:rsidR="00E14016" w:rsidRPr="00AD68E0">
        <w:rPr>
          <w:rFonts w:ascii="Arial" w:hAnsi="Arial" w:cs="Arial"/>
          <w:b/>
          <w:iCs/>
          <w:color w:val="000000" w:themeColor="text1"/>
          <w:sz w:val="24"/>
          <w:szCs w:val="24"/>
        </w:rPr>
        <w:t>2</w:t>
      </w:r>
      <w:r w:rsidRPr="00AD68E0">
        <w:rPr>
          <w:rFonts w:ascii="Arial" w:hAnsi="Arial" w:cs="Arial"/>
          <w:b/>
          <w:iCs/>
          <w:color w:val="000000" w:themeColor="text1"/>
          <w:sz w:val="24"/>
          <w:szCs w:val="24"/>
        </w:rPr>
        <w:t>-202</w:t>
      </w:r>
      <w:r w:rsidR="00E14016" w:rsidRPr="00AD68E0">
        <w:rPr>
          <w:rFonts w:ascii="Arial" w:hAnsi="Arial" w:cs="Arial"/>
          <w:b/>
          <w:iCs/>
          <w:color w:val="000000" w:themeColor="text1"/>
          <w:sz w:val="24"/>
          <w:szCs w:val="24"/>
        </w:rPr>
        <w:t>3</w:t>
      </w:r>
    </w:p>
    <w:p w14:paraId="73EEAD28" w14:textId="77777777" w:rsidR="00A36AE8" w:rsidRPr="005A2138" w:rsidRDefault="00A36AE8" w:rsidP="00A36AE8">
      <w:pPr>
        <w:spacing w:line="240" w:lineRule="auto"/>
        <w:contextualSpacing/>
        <w:jc w:val="both"/>
        <w:rPr>
          <w:rFonts w:ascii="Arial" w:hAnsi="Arial" w:cs="Arial"/>
        </w:rPr>
      </w:pPr>
    </w:p>
    <w:p w14:paraId="1845D006" w14:textId="77777777" w:rsidR="00B8035A" w:rsidRDefault="00B8035A" w:rsidP="00A36AE8">
      <w:pPr>
        <w:spacing w:line="240" w:lineRule="auto"/>
        <w:contextualSpacing/>
        <w:jc w:val="both"/>
        <w:rPr>
          <w:rFonts w:ascii="Arial" w:hAnsi="Arial" w:cs="Arial"/>
        </w:rPr>
      </w:pPr>
    </w:p>
    <w:p w14:paraId="4DA5C496" w14:textId="58A963EC" w:rsidR="007E4EC8" w:rsidRPr="00634D60" w:rsidRDefault="007E4EC8" w:rsidP="00A36AE8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634D60">
        <w:rPr>
          <w:rFonts w:ascii="Arial" w:hAnsi="Arial" w:cs="Arial"/>
          <w:sz w:val="20"/>
          <w:szCs w:val="20"/>
        </w:rPr>
        <w:t xml:space="preserve">Name of </w:t>
      </w:r>
      <w:r w:rsidR="00062773" w:rsidRPr="00634D60">
        <w:rPr>
          <w:rFonts w:ascii="Arial" w:hAnsi="Arial" w:cs="Arial"/>
          <w:sz w:val="20"/>
          <w:szCs w:val="20"/>
        </w:rPr>
        <w:t>Person Making Request</w:t>
      </w:r>
      <w:r w:rsidRPr="00634D60">
        <w:rPr>
          <w:rFonts w:ascii="Arial" w:hAnsi="Arial" w:cs="Arial"/>
          <w:sz w:val="20"/>
          <w:szCs w:val="20"/>
        </w:rPr>
        <w:tab/>
      </w:r>
      <w:r w:rsidRPr="00634D60">
        <w:rPr>
          <w:rFonts w:ascii="Arial" w:hAnsi="Arial" w:cs="Arial"/>
          <w:sz w:val="20"/>
          <w:szCs w:val="20"/>
        </w:rPr>
        <w:tab/>
      </w:r>
      <w:r w:rsidRPr="00634D60">
        <w:rPr>
          <w:rFonts w:ascii="Arial" w:hAnsi="Arial" w:cs="Arial"/>
          <w:sz w:val="20"/>
          <w:szCs w:val="20"/>
        </w:rPr>
        <w:tab/>
      </w:r>
      <w:r w:rsidR="00AE237D" w:rsidRPr="00634D60">
        <w:rPr>
          <w:rFonts w:ascii="Arial" w:hAnsi="Arial" w:cs="Arial"/>
          <w:sz w:val="20"/>
          <w:szCs w:val="20"/>
        </w:rPr>
        <w:tab/>
      </w:r>
      <w:r w:rsidR="00D627F9" w:rsidRPr="00634D60">
        <w:rPr>
          <w:rFonts w:ascii="Arial" w:hAnsi="Arial" w:cs="Arial"/>
          <w:sz w:val="20"/>
          <w:szCs w:val="20"/>
        </w:rPr>
        <w:t>Name of Local</w:t>
      </w:r>
    </w:p>
    <w:p w14:paraId="49114442" w14:textId="37FB5DCC" w:rsidR="007E4EC8" w:rsidRPr="00634D60" w:rsidRDefault="007B2B6C" w:rsidP="00AE237D">
      <w:pPr>
        <w:tabs>
          <w:tab w:val="left" w:pos="4830"/>
          <w:tab w:val="left" w:pos="5775"/>
        </w:tabs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2075011237"/>
          <w:placeholder>
            <w:docPart w:val="D5F3F6867B794DF581E215CA0608C490"/>
          </w:placeholder>
          <w:showingPlcHdr/>
        </w:sdtPr>
        <w:sdtEndPr/>
        <w:sdtContent>
          <w:r w:rsidR="007E4EC8" w:rsidRPr="00634D60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sdtContent>
      </w:sdt>
      <w:r w:rsidR="007E4EC8" w:rsidRPr="00634D60">
        <w:rPr>
          <w:rFonts w:ascii="Arial" w:hAnsi="Arial" w:cs="Arial"/>
          <w:sz w:val="20"/>
          <w:szCs w:val="20"/>
        </w:rPr>
        <w:tab/>
      </w:r>
      <w:r w:rsidR="00D627F9" w:rsidRPr="00634D60">
        <w:rPr>
          <w:rFonts w:ascii="Arial" w:hAnsi="Arial" w:cs="Arial"/>
          <w:sz w:val="20"/>
          <w:szCs w:val="20"/>
        </w:rPr>
        <w:t xml:space="preserve">   </w:t>
      </w:r>
      <w:r w:rsidR="00AE237D" w:rsidRPr="00634D60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1667429700"/>
          <w:placeholder>
            <w:docPart w:val="4AFDBB1BA2154223AE77D5B1C7464FBD"/>
          </w:placeholder>
          <w:showingPlcHdr/>
        </w:sdtPr>
        <w:sdtEndPr/>
        <w:sdtContent>
          <w:r w:rsidR="00AE237D" w:rsidRPr="00634D60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sdtContent>
      </w:sdt>
    </w:p>
    <w:p w14:paraId="5B6F58A3" w14:textId="77777777" w:rsidR="007E4EC8" w:rsidRPr="00634D60" w:rsidRDefault="007E4EC8" w:rsidP="00A36AE8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AF87B46" w14:textId="77777777" w:rsidR="00B8035A" w:rsidRPr="00634D60" w:rsidRDefault="00B8035A" w:rsidP="00A36AE8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474B824D" w14:textId="77777777" w:rsidR="00AE237D" w:rsidRPr="00634D60" w:rsidRDefault="00AE237D" w:rsidP="00031C58">
      <w:pPr>
        <w:spacing w:line="240" w:lineRule="auto"/>
        <w:contextualSpacing/>
        <w:rPr>
          <w:rFonts w:ascii="Arial" w:hAnsi="Arial" w:cs="Arial"/>
          <w:sz w:val="20"/>
          <w:szCs w:val="20"/>
        </w:rPr>
      </w:pPr>
      <w:r w:rsidRPr="00634D60">
        <w:rPr>
          <w:rFonts w:ascii="Arial" w:hAnsi="Arial" w:cs="Arial"/>
          <w:sz w:val="20"/>
          <w:szCs w:val="20"/>
        </w:rPr>
        <w:t xml:space="preserve">Region       </w:t>
      </w:r>
      <w:r w:rsidRPr="00634D60">
        <w:rPr>
          <w:rFonts w:ascii="Arial" w:hAnsi="Arial" w:cs="Arial"/>
          <w:sz w:val="20"/>
          <w:szCs w:val="20"/>
        </w:rPr>
        <w:tab/>
      </w:r>
      <w:r w:rsidRPr="00634D60">
        <w:rPr>
          <w:rFonts w:ascii="Arial" w:hAnsi="Arial" w:cs="Arial"/>
          <w:sz w:val="20"/>
          <w:szCs w:val="20"/>
        </w:rPr>
        <w:tab/>
        <w:t>1</w:t>
      </w:r>
      <w:sdt>
        <w:sdtPr>
          <w:rPr>
            <w:rFonts w:ascii="Arial" w:hAnsi="Arial" w:cs="Arial"/>
            <w:sz w:val="20"/>
            <w:szCs w:val="20"/>
          </w:rPr>
          <w:id w:val="-9897807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4D6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634D60">
        <w:rPr>
          <w:rFonts w:ascii="Arial" w:hAnsi="Arial" w:cs="Arial"/>
          <w:sz w:val="20"/>
          <w:szCs w:val="20"/>
        </w:rPr>
        <w:tab/>
        <w:t xml:space="preserve">        2</w:t>
      </w:r>
      <w:sdt>
        <w:sdtPr>
          <w:rPr>
            <w:rFonts w:ascii="Arial" w:hAnsi="Arial" w:cs="Arial"/>
            <w:sz w:val="20"/>
            <w:szCs w:val="20"/>
          </w:rPr>
          <w:id w:val="3288744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4D6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634D60">
        <w:rPr>
          <w:rFonts w:ascii="Arial" w:hAnsi="Arial" w:cs="Arial"/>
          <w:sz w:val="20"/>
          <w:szCs w:val="20"/>
        </w:rPr>
        <w:tab/>
        <w:t xml:space="preserve">         3</w:t>
      </w:r>
      <w:sdt>
        <w:sdtPr>
          <w:rPr>
            <w:rFonts w:ascii="Arial" w:hAnsi="Arial" w:cs="Arial"/>
            <w:sz w:val="20"/>
            <w:szCs w:val="20"/>
          </w:rPr>
          <w:id w:val="-19165515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4D6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634D60">
        <w:rPr>
          <w:rFonts w:ascii="Arial" w:hAnsi="Arial" w:cs="Arial"/>
          <w:sz w:val="20"/>
          <w:szCs w:val="20"/>
        </w:rPr>
        <w:tab/>
        <w:t xml:space="preserve">        4</w:t>
      </w:r>
      <w:sdt>
        <w:sdtPr>
          <w:rPr>
            <w:rFonts w:ascii="Arial" w:hAnsi="Arial" w:cs="Arial"/>
            <w:sz w:val="20"/>
            <w:szCs w:val="20"/>
          </w:rPr>
          <w:id w:val="-1484308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34D6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</w:p>
    <w:p w14:paraId="50BC4F33" w14:textId="77777777" w:rsidR="00AE237D" w:rsidRPr="00634D60" w:rsidRDefault="00AE237D" w:rsidP="00AE237D">
      <w:pPr>
        <w:spacing w:line="240" w:lineRule="auto"/>
        <w:contextualSpacing/>
        <w:jc w:val="center"/>
        <w:rPr>
          <w:rFonts w:ascii="Arial" w:hAnsi="Arial" w:cs="Arial"/>
          <w:sz w:val="20"/>
          <w:szCs w:val="20"/>
        </w:rPr>
      </w:pPr>
    </w:p>
    <w:p w14:paraId="25809CC7" w14:textId="77777777" w:rsidR="00AE237D" w:rsidRPr="00634D60" w:rsidRDefault="00AE237D" w:rsidP="00AE237D">
      <w:pPr>
        <w:spacing w:line="240" w:lineRule="auto"/>
        <w:contextualSpacing/>
        <w:jc w:val="center"/>
        <w:rPr>
          <w:rFonts w:ascii="Arial" w:hAnsi="Arial" w:cs="Arial"/>
          <w:sz w:val="20"/>
          <w:szCs w:val="20"/>
        </w:rPr>
      </w:pPr>
    </w:p>
    <w:p w14:paraId="27FD3568" w14:textId="3F2AA547" w:rsidR="00AE237D" w:rsidRPr="00634D60" w:rsidRDefault="00D627F9" w:rsidP="00AE237D">
      <w:pPr>
        <w:spacing w:line="240" w:lineRule="auto"/>
        <w:contextualSpacing/>
        <w:rPr>
          <w:rFonts w:ascii="Arial" w:hAnsi="Arial" w:cs="Arial"/>
          <w:sz w:val="20"/>
          <w:szCs w:val="20"/>
        </w:rPr>
      </w:pPr>
      <w:r w:rsidRPr="00634D60">
        <w:rPr>
          <w:rFonts w:ascii="Arial" w:hAnsi="Arial" w:cs="Arial"/>
          <w:sz w:val="20"/>
          <w:szCs w:val="20"/>
        </w:rPr>
        <w:t xml:space="preserve">Your </w:t>
      </w:r>
      <w:r w:rsidR="000557AB" w:rsidRPr="00634D60">
        <w:rPr>
          <w:rFonts w:ascii="Arial" w:hAnsi="Arial" w:cs="Arial"/>
          <w:sz w:val="20"/>
          <w:szCs w:val="20"/>
        </w:rPr>
        <w:t>Position in Local</w:t>
      </w:r>
      <w:r w:rsidR="00AE237D" w:rsidRPr="00634D60">
        <w:rPr>
          <w:rFonts w:ascii="Arial" w:hAnsi="Arial" w:cs="Arial"/>
          <w:sz w:val="20"/>
          <w:szCs w:val="20"/>
        </w:rPr>
        <w:tab/>
      </w:r>
      <w:r w:rsidR="00AE237D" w:rsidRPr="00634D60">
        <w:rPr>
          <w:rFonts w:ascii="Arial" w:hAnsi="Arial" w:cs="Arial"/>
          <w:sz w:val="20"/>
          <w:szCs w:val="20"/>
        </w:rPr>
        <w:tab/>
      </w:r>
      <w:r w:rsidR="00AE237D" w:rsidRPr="00634D60">
        <w:rPr>
          <w:rFonts w:ascii="Arial" w:hAnsi="Arial" w:cs="Arial"/>
          <w:sz w:val="20"/>
          <w:szCs w:val="20"/>
        </w:rPr>
        <w:tab/>
      </w:r>
      <w:r w:rsidR="00AE237D" w:rsidRPr="00634D60">
        <w:rPr>
          <w:rFonts w:ascii="Arial" w:hAnsi="Arial" w:cs="Arial"/>
          <w:sz w:val="20"/>
          <w:szCs w:val="20"/>
        </w:rPr>
        <w:tab/>
      </w:r>
      <w:r w:rsidR="00AE237D" w:rsidRPr="00634D60">
        <w:rPr>
          <w:rFonts w:ascii="Arial" w:hAnsi="Arial" w:cs="Arial"/>
          <w:sz w:val="20"/>
          <w:szCs w:val="20"/>
        </w:rPr>
        <w:tab/>
      </w:r>
      <w:r w:rsidR="00AE237D" w:rsidRPr="00634D60">
        <w:rPr>
          <w:rFonts w:ascii="Arial" w:hAnsi="Arial" w:cs="Arial"/>
          <w:sz w:val="20"/>
          <w:szCs w:val="20"/>
        </w:rPr>
        <w:tab/>
        <w:t>Email Address</w:t>
      </w:r>
      <w:r w:rsidR="00AE237D" w:rsidRPr="00634D60">
        <w:rPr>
          <w:rFonts w:ascii="Arial" w:hAnsi="Arial" w:cs="Arial"/>
          <w:sz w:val="20"/>
          <w:szCs w:val="20"/>
        </w:rPr>
        <w:tab/>
      </w:r>
      <w:r w:rsidR="00AE237D" w:rsidRPr="00634D60">
        <w:rPr>
          <w:rFonts w:ascii="Arial" w:hAnsi="Arial" w:cs="Arial"/>
          <w:sz w:val="20"/>
          <w:szCs w:val="20"/>
        </w:rPr>
        <w:tab/>
      </w:r>
    </w:p>
    <w:p w14:paraId="09030D91" w14:textId="551F0719" w:rsidR="00AE237D" w:rsidRPr="00634D60" w:rsidRDefault="007B2B6C" w:rsidP="00AE237D">
      <w:pPr>
        <w:tabs>
          <w:tab w:val="left" w:pos="5790"/>
        </w:tabs>
        <w:spacing w:line="240" w:lineRule="auto"/>
        <w:contextualSpacing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1634941626"/>
          <w:placeholder>
            <w:docPart w:val="A03E81DB454A48A0A07F8B5E24774660"/>
          </w:placeholder>
          <w:showingPlcHdr/>
        </w:sdtPr>
        <w:sdtEndPr/>
        <w:sdtContent>
          <w:r w:rsidR="00AE237D" w:rsidRPr="00634D60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sdtContent>
      </w:sdt>
      <w:r w:rsidR="00AE237D" w:rsidRPr="00634D60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-908004948"/>
          <w:placeholder>
            <w:docPart w:val="3B4AC3D68E344906BB96151FED8055AF"/>
          </w:placeholder>
          <w:showingPlcHdr/>
        </w:sdtPr>
        <w:sdtEndPr/>
        <w:sdtContent>
          <w:r w:rsidR="00AE237D" w:rsidRPr="00634D60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sdtContent>
      </w:sdt>
    </w:p>
    <w:p w14:paraId="17A7EEB5" w14:textId="77777777" w:rsidR="00AE237D" w:rsidRPr="00634D60" w:rsidRDefault="00AE237D" w:rsidP="00A36AE8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47584F67" w14:textId="77777777" w:rsidR="00AE237D" w:rsidRPr="00634D60" w:rsidRDefault="00AE237D" w:rsidP="00A36AE8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387F0BC5" w14:textId="1AF4B745" w:rsidR="000557AB" w:rsidRPr="00634D60" w:rsidRDefault="00AE237D" w:rsidP="00A36AE8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634D60">
        <w:rPr>
          <w:rFonts w:ascii="Arial" w:hAnsi="Arial" w:cs="Arial"/>
          <w:sz w:val="20"/>
          <w:szCs w:val="20"/>
        </w:rPr>
        <w:t xml:space="preserve">Phone Number </w:t>
      </w:r>
      <w:r w:rsidRPr="00634D60">
        <w:rPr>
          <w:rFonts w:ascii="Arial" w:hAnsi="Arial" w:cs="Arial"/>
          <w:sz w:val="20"/>
          <w:szCs w:val="20"/>
        </w:rPr>
        <w:tab/>
      </w:r>
      <w:r w:rsidRPr="00634D60">
        <w:rPr>
          <w:rFonts w:ascii="Arial" w:hAnsi="Arial" w:cs="Arial"/>
          <w:sz w:val="20"/>
          <w:szCs w:val="20"/>
        </w:rPr>
        <w:tab/>
      </w:r>
      <w:r w:rsidRPr="00634D60">
        <w:rPr>
          <w:rFonts w:ascii="Arial" w:hAnsi="Arial" w:cs="Arial"/>
          <w:sz w:val="20"/>
          <w:szCs w:val="20"/>
        </w:rPr>
        <w:tab/>
      </w:r>
      <w:r w:rsidRPr="00634D60">
        <w:rPr>
          <w:rFonts w:ascii="Arial" w:hAnsi="Arial" w:cs="Arial"/>
          <w:sz w:val="20"/>
          <w:szCs w:val="20"/>
        </w:rPr>
        <w:tab/>
      </w:r>
      <w:r w:rsidRPr="00634D60">
        <w:rPr>
          <w:rFonts w:ascii="Arial" w:hAnsi="Arial" w:cs="Arial"/>
          <w:sz w:val="20"/>
          <w:szCs w:val="20"/>
        </w:rPr>
        <w:tab/>
      </w:r>
      <w:r w:rsidRPr="00634D60">
        <w:rPr>
          <w:rFonts w:ascii="Arial" w:hAnsi="Arial" w:cs="Arial"/>
          <w:sz w:val="20"/>
          <w:szCs w:val="20"/>
        </w:rPr>
        <w:tab/>
      </w:r>
      <w:r w:rsidR="00634D60">
        <w:rPr>
          <w:rFonts w:ascii="Arial" w:hAnsi="Arial" w:cs="Arial"/>
          <w:sz w:val="20"/>
          <w:szCs w:val="20"/>
        </w:rPr>
        <w:tab/>
      </w:r>
      <w:r w:rsidRPr="00634D60">
        <w:rPr>
          <w:rFonts w:ascii="Arial" w:hAnsi="Arial" w:cs="Arial"/>
          <w:sz w:val="20"/>
          <w:szCs w:val="20"/>
        </w:rPr>
        <w:t>Name of Labor Relations Consultant</w:t>
      </w:r>
    </w:p>
    <w:p w14:paraId="3DDB6638" w14:textId="4938B0EA" w:rsidR="00AE237D" w:rsidRPr="00634D60" w:rsidRDefault="007B2B6C" w:rsidP="00AE237D">
      <w:pPr>
        <w:tabs>
          <w:tab w:val="left" w:pos="5745"/>
        </w:tabs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1183700040"/>
          <w:placeholder>
            <w:docPart w:val="96BB1636CE784251AAAA2E6A723FA425"/>
          </w:placeholder>
          <w:showingPlcHdr/>
        </w:sdtPr>
        <w:sdtEndPr/>
        <w:sdtContent>
          <w:r w:rsidR="00AE237D" w:rsidRPr="00634D60">
            <w:rPr>
              <w:rStyle w:val="PlaceholderText"/>
              <w:rFonts w:ascii="Arial" w:hAnsi="Arial" w:cs="Arial"/>
            </w:rPr>
            <w:t>Click here to enter text.</w:t>
          </w:r>
        </w:sdtContent>
      </w:sdt>
      <w:r w:rsidR="00AE237D" w:rsidRPr="00634D60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-1462266096"/>
          <w:placeholder>
            <w:docPart w:val="7FA881992A75435DBA9F029671EF01C5"/>
          </w:placeholder>
          <w:showingPlcHdr/>
        </w:sdtPr>
        <w:sdtEndPr/>
        <w:sdtContent>
          <w:r w:rsidR="00AE237D" w:rsidRPr="00634D60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sdtContent>
      </w:sdt>
    </w:p>
    <w:p w14:paraId="1E17FD5D" w14:textId="4FC46ECC" w:rsidR="000557AB" w:rsidRPr="00634D60" w:rsidRDefault="00371D37" w:rsidP="00AE237D">
      <w:pPr>
        <w:tabs>
          <w:tab w:val="center" w:pos="4680"/>
          <w:tab w:val="left" w:pos="5040"/>
          <w:tab w:val="left" w:pos="5805"/>
        </w:tabs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634D60">
        <w:rPr>
          <w:rFonts w:ascii="Arial" w:hAnsi="Arial" w:cs="Arial"/>
          <w:sz w:val="20"/>
          <w:szCs w:val="20"/>
        </w:rPr>
        <w:tab/>
      </w:r>
      <w:r w:rsidRPr="00634D60">
        <w:rPr>
          <w:rFonts w:ascii="Arial" w:hAnsi="Arial" w:cs="Arial"/>
          <w:sz w:val="20"/>
          <w:szCs w:val="20"/>
        </w:rPr>
        <w:tab/>
      </w:r>
      <w:r w:rsidR="00AE237D" w:rsidRPr="00634D60">
        <w:rPr>
          <w:rFonts w:ascii="Arial" w:hAnsi="Arial" w:cs="Arial"/>
          <w:sz w:val="20"/>
          <w:szCs w:val="20"/>
        </w:rPr>
        <w:tab/>
      </w:r>
    </w:p>
    <w:p w14:paraId="217133A4" w14:textId="77777777" w:rsidR="00B8035A" w:rsidRPr="00634D60" w:rsidRDefault="00B8035A" w:rsidP="00A36AE8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73EEAD2A" w14:textId="65CBFCDB" w:rsidR="00A36AE8" w:rsidRPr="00634D60" w:rsidRDefault="00D627F9" w:rsidP="00AE237D">
      <w:pPr>
        <w:tabs>
          <w:tab w:val="left" w:pos="5745"/>
        </w:tabs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634D60">
        <w:rPr>
          <w:rFonts w:ascii="Arial" w:hAnsi="Arial" w:cs="Arial"/>
          <w:sz w:val="20"/>
          <w:szCs w:val="20"/>
        </w:rPr>
        <w:t>Current Membership Count</w:t>
      </w:r>
      <w:r w:rsidR="00AE237D" w:rsidRPr="00634D60">
        <w:rPr>
          <w:rFonts w:ascii="Arial" w:hAnsi="Arial" w:cs="Arial"/>
          <w:sz w:val="20"/>
          <w:szCs w:val="20"/>
        </w:rPr>
        <w:tab/>
        <w:t>Activi</w:t>
      </w:r>
      <w:r w:rsidR="004D181B">
        <w:rPr>
          <w:rFonts w:ascii="Arial" w:hAnsi="Arial" w:cs="Arial"/>
          <w:sz w:val="20"/>
          <w:szCs w:val="20"/>
        </w:rPr>
        <w:t>ty</w:t>
      </w:r>
      <w:r w:rsidR="00AE237D" w:rsidRPr="00634D60">
        <w:rPr>
          <w:rFonts w:ascii="Arial" w:hAnsi="Arial" w:cs="Arial"/>
          <w:sz w:val="20"/>
          <w:szCs w:val="20"/>
        </w:rPr>
        <w:t xml:space="preserve"> Planned</w:t>
      </w:r>
      <w:r w:rsidR="00AE237D" w:rsidRPr="00634D60">
        <w:rPr>
          <w:rFonts w:ascii="Arial" w:hAnsi="Arial" w:cs="Arial"/>
          <w:sz w:val="20"/>
          <w:szCs w:val="20"/>
        </w:rPr>
        <w:tab/>
      </w:r>
    </w:p>
    <w:p w14:paraId="73EEAD2B" w14:textId="391B9D69" w:rsidR="00A36AE8" w:rsidRPr="00634D60" w:rsidRDefault="007B2B6C" w:rsidP="00AE237D">
      <w:pPr>
        <w:tabs>
          <w:tab w:val="left" w:pos="5745"/>
        </w:tabs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1321618694"/>
          <w:placeholder>
            <w:docPart w:val="AD52E05B756D404A8C26197E3B93121A"/>
          </w:placeholder>
          <w:showingPlcHdr/>
        </w:sdtPr>
        <w:sdtEndPr/>
        <w:sdtContent>
          <w:r w:rsidR="00AE237D" w:rsidRPr="00634D60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sdtContent>
      </w:sdt>
      <w:r w:rsidR="00AE237D" w:rsidRPr="00634D60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-555090193"/>
          <w:placeholder>
            <w:docPart w:val="5DD8B189021D44D58B4FD58B3A4EA507"/>
          </w:placeholder>
          <w:showingPlcHdr/>
        </w:sdtPr>
        <w:sdtEndPr/>
        <w:sdtContent>
          <w:r w:rsidR="00AE237D" w:rsidRPr="00634D60">
            <w:rPr>
              <w:rStyle w:val="PlaceholderText"/>
              <w:rFonts w:ascii="Arial" w:hAnsi="Arial" w:cs="Arial"/>
            </w:rPr>
            <w:t>Click here to enter text.</w:t>
          </w:r>
        </w:sdtContent>
      </w:sdt>
    </w:p>
    <w:p w14:paraId="73EEAD2D" w14:textId="77777777" w:rsidR="00A36AE8" w:rsidRPr="00634D60" w:rsidRDefault="00A36AE8" w:rsidP="00A36AE8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6163E3FD" w14:textId="77777777" w:rsidR="00B8035A" w:rsidRPr="00634D60" w:rsidRDefault="00B8035A" w:rsidP="00A36AE8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7880B565" w14:textId="77777777" w:rsidR="00AE237D" w:rsidRPr="00634D60" w:rsidRDefault="00AE237D" w:rsidP="00AE237D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634D60">
        <w:rPr>
          <w:rFonts w:ascii="Arial" w:hAnsi="Arial" w:cs="Arial"/>
          <w:sz w:val="20"/>
          <w:szCs w:val="20"/>
        </w:rPr>
        <w:t>Target Date(s) of Activities</w:t>
      </w:r>
      <w:r w:rsidRPr="00634D60">
        <w:rPr>
          <w:rFonts w:ascii="Arial" w:hAnsi="Arial" w:cs="Arial"/>
          <w:sz w:val="20"/>
          <w:szCs w:val="20"/>
        </w:rPr>
        <w:tab/>
      </w:r>
      <w:r w:rsidRPr="00634D60">
        <w:rPr>
          <w:rFonts w:ascii="Arial" w:hAnsi="Arial" w:cs="Arial"/>
          <w:sz w:val="20"/>
          <w:szCs w:val="20"/>
        </w:rPr>
        <w:tab/>
      </w:r>
      <w:r w:rsidRPr="00634D60">
        <w:rPr>
          <w:rFonts w:ascii="Arial" w:hAnsi="Arial" w:cs="Arial"/>
          <w:sz w:val="20"/>
          <w:szCs w:val="20"/>
        </w:rPr>
        <w:tab/>
      </w:r>
      <w:r w:rsidRPr="00634D60">
        <w:rPr>
          <w:rFonts w:ascii="Arial" w:hAnsi="Arial" w:cs="Arial"/>
          <w:sz w:val="20"/>
          <w:szCs w:val="20"/>
        </w:rPr>
        <w:tab/>
      </w:r>
      <w:r w:rsidRPr="00634D60">
        <w:rPr>
          <w:rFonts w:ascii="Arial" w:hAnsi="Arial" w:cs="Arial"/>
          <w:sz w:val="20"/>
          <w:szCs w:val="20"/>
        </w:rPr>
        <w:tab/>
        <w:t>Amount of Funding Requested</w:t>
      </w:r>
    </w:p>
    <w:p w14:paraId="418D4DED" w14:textId="68C5B511" w:rsidR="00AE237D" w:rsidRPr="00634D60" w:rsidRDefault="007B2B6C" w:rsidP="00AE237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715"/>
        </w:tabs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1275905969"/>
          <w:placeholder>
            <w:docPart w:val="4F04DD7C106E4D9F98679D955EBE9461"/>
          </w:placeholder>
          <w:showingPlcHdr/>
        </w:sdtPr>
        <w:sdtEndPr/>
        <w:sdtContent>
          <w:r w:rsidR="00AE237D" w:rsidRPr="00634D60">
            <w:rPr>
              <w:rStyle w:val="PlaceholderText"/>
              <w:rFonts w:ascii="Arial" w:hAnsi="Arial" w:cs="Arial"/>
            </w:rPr>
            <w:t>Click here to enter text.</w:t>
          </w:r>
        </w:sdtContent>
      </w:sdt>
      <w:r w:rsidR="00AE237D" w:rsidRPr="00634D60">
        <w:rPr>
          <w:rFonts w:ascii="Arial" w:hAnsi="Arial" w:cs="Arial"/>
          <w:sz w:val="20"/>
          <w:szCs w:val="20"/>
        </w:rPr>
        <w:tab/>
      </w:r>
      <w:r w:rsidR="00AE237D" w:rsidRPr="00634D60">
        <w:rPr>
          <w:rFonts w:ascii="Arial" w:hAnsi="Arial" w:cs="Arial"/>
          <w:sz w:val="20"/>
          <w:szCs w:val="20"/>
        </w:rPr>
        <w:tab/>
      </w:r>
      <w:r w:rsidR="00AE237D" w:rsidRPr="00634D60">
        <w:rPr>
          <w:rFonts w:ascii="Arial" w:hAnsi="Arial" w:cs="Arial"/>
          <w:sz w:val="20"/>
          <w:szCs w:val="20"/>
        </w:rPr>
        <w:tab/>
      </w:r>
      <w:r w:rsidR="00AE237D" w:rsidRPr="00634D60">
        <w:rPr>
          <w:rFonts w:ascii="Arial" w:hAnsi="Arial" w:cs="Arial"/>
          <w:sz w:val="20"/>
          <w:szCs w:val="20"/>
        </w:rPr>
        <w:tab/>
      </w:r>
      <w:sdt>
        <w:sdtPr>
          <w:rPr>
            <w:rFonts w:ascii="Arial" w:hAnsi="Arial" w:cs="Arial"/>
            <w:sz w:val="20"/>
            <w:szCs w:val="20"/>
          </w:rPr>
          <w:id w:val="-2010819764"/>
          <w:showingPlcHdr/>
        </w:sdtPr>
        <w:sdtEndPr/>
        <w:sdtContent>
          <w:r w:rsidR="00AE237D" w:rsidRPr="00634D60">
            <w:rPr>
              <w:rStyle w:val="PlaceholderText"/>
              <w:rFonts w:ascii="Arial" w:hAnsi="Arial" w:cs="Arial"/>
              <w:sz w:val="20"/>
              <w:szCs w:val="20"/>
            </w:rPr>
            <w:t>Click here to enter text.</w:t>
          </w:r>
        </w:sdtContent>
      </w:sdt>
      <w:r w:rsidR="00AE237D" w:rsidRPr="00634D60">
        <w:rPr>
          <w:rFonts w:ascii="Arial" w:hAnsi="Arial" w:cs="Arial"/>
          <w:sz w:val="20"/>
          <w:szCs w:val="20"/>
        </w:rPr>
        <w:tab/>
      </w:r>
      <w:r w:rsidR="00AE237D" w:rsidRPr="00634D60">
        <w:rPr>
          <w:rFonts w:ascii="Arial" w:hAnsi="Arial" w:cs="Arial"/>
          <w:sz w:val="20"/>
          <w:szCs w:val="20"/>
        </w:rPr>
        <w:tab/>
      </w:r>
    </w:p>
    <w:p w14:paraId="64F3646C" w14:textId="77777777" w:rsidR="00AE237D" w:rsidRPr="00634D60" w:rsidRDefault="00AE237D" w:rsidP="00AE237D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634D60">
        <w:rPr>
          <w:rFonts w:ascii="Arial" w:hAnsi="Arial" w:cs="Arial"/>
          <w:sz w:val="20"/>
          <w:szCs w:val="20"/>
        </w:rPr>
        <w:tab/>
      </w:r>
    </w:p>
    <w:p w14:paraId="536D8A76" w14:textId="1F60BA82" w:rsidR="00B8035A" w:rsidRDefault="00AE237D" w:rsidP="00634D60">
      <w:pPr>
        <w:spacing w:line="240" w:lineRule="auto"/>
        <w:contextualSpacing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593D65" wp14:editId="15CFEA58">
                <wp:simplePos x="0" y="0"/>
                <wp:positionH relativeFrom="margin">
                  <wp:align>right</wp:align>
                </wp:positionH>
                <wp:positionV relativeFrom="paragraph">
                  <wp:posOffset>140335</wp:posOffset>
                </wp:positionV>
                <wp:extent cx="5924550" cy="1247775"/>
                <wp:effectExtent l="0" t="0" r="19050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4550" cy="1247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AE2F2F" w14:textId="4DD2B2B6" w:rsidR="00AE237D" w:rsidRPr="00AD68E0" w:rsidRDefault="00634D60" w:rsidP="00634D60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u w:val="single"/>
                              </w:rPr>
                            </w:pPr>
                            <w:r w:rsidRPr="00AD68E0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u w:val="single"/>
                              </w:rPr>
                              <w:t xml:space="preserve">AVAILABLE BEGINNING </w:t>
                            </w:r>
                            <w:r w:rsidR="00E14016" w:rsidRPr="00AD68E0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u w:val="single"/>
                              </w:rPr>
                              <w:t>SEPTEMBER 5</w:t>
                            </w:r>
                            <w:r w:rsidRPr="00AD68E0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u w:val="single"/>
                              </w:rPr>
                              <w:t>, 202</w:t>
                            </w:r>
                            <w:r w:rsidR="00E14016" w:rsidRPr="00AD68E0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u w:val="single"/>
                              </w:rPr>
                              <w:t>2</w:t>
                            </w:r>
                          </w:p>
                          <w:p w14:paraId="17FF1DC5" w14:textId="27CC620A" w:rsidR="00634D60" w:rsidRPr="00AD68E0" w:rsidRDefault="00634D60" w:rsidP="00634D6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AD68E0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>Up to $5 per active member</w:t>
                            </w:r>
                          </w:p>
                          <w:p w14:paraId="66D9DBA5" w14:textId="656CD432" w:rsidR="00634D60" w:rsidRPr="00AD68E0" w:rsidRDefault="00634D60" w:rsidP="00634D6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AD68E0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>Activity must be completed by May 31, 202</w:t>
                            </w:r>
                            <w:r w:rsidR="00E14016" w:rsidRPr="00AD68E0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  <w:p w14:paraId="50553BCC" w14:textId="22374D55" w:rsidR="00634D60" w:rsidRPr="00AD68E0" w:rsidRDefault="00634D60" w:rsidP="00634D6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AD68E0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>Receipts must be submitted for reimbursement by June 15, 202</w:t>
                            </w:r>
                            <w:r w:rsidR="00E14016" w:rsidRPr="00AD68E0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  <w:p w14:paraId="6932D68F" w14:textId="77777777" w:rsidR="00634D60" w:rsidRPr="00AD68E0" w:rsidRDefault="00634D60" w:rsidP="00634D60">
                            <w:pPr>
                              <w:spacing w:line="240" w:lineRule="auto"/>
                              <w:ind w:left="360"/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AD68E0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>*</w:t>
                            </w:r>
                            <w:r w:rsidRPr="00AD68E0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>Funds cannot be used to purchase gift cards</w:t>
                            </w:r>
                          </w:p>
                          <w:p w14:paraId="4276D5F8" w14:textId="77777777" w:rsidR="00634D60" w:rsidRPr="00AD68E0" w:rsidRDefault="00634D60" w:rsidP="00634D60">
                            <w:pPr>
                              <w:ind w:left="360"/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593D6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15.3pt;margin-top:11.05pt;width:466.5pt;height:98.25pt;z-index:251659264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" fillcolor="white [3201]" strokeweight=".5pt">
                <v:textbox>
                  <w:txbxContent>
                    <w:p w14:paraId="1BAE2F2F" w14:textId="4DD2B2B6" w:rsidR="00AE237D" w:rsidRPr="00AD68E0" w:rsidRDefault="00634D60" w:rsidP="00634D60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u w:val="single"/>
                        </w:rPr>
                      </w:pPr>
                      <w:r w:rsidRPr="00AD68E0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u w:val="single"/>
                        </w:rPr>
                        <w:t xml:space="preserve">AVAILABLE BEGINNING </w:t>
                      </w:r>
                      <w:r w:rsidR="00E14016" w:rsidRPr="00AD68E0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u w:val="single"/>
                        </w:rPr>
                        <w:t>SEPTEMBER 5</w:t>
                      </w:r>
                      <w:r w:rsidRPr="00AD68E0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u w:val="single"/>
                        </w:rPr>
                        <w:t>, 202</w:t>
                      </w:r>
                      <w:r w:rsidR="00E14016" w:rsidRPr="00AD68E0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u w:val="single"/>
                        </w:rPr>
                        <w:t>2</w:t>
                      </w:r>
                    </w:p>
                    <w:p w14:paraId="17FF1DC5" w14:textId="27CC620A" w:rsidR="00634D60" w:rsidRPr="00AD68E0" w:rsidRDefault="00634D60" w:rsidP="00634D6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</w:pPr>
                      <w:r w:rsidRPr="00AD68E0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  <w:t>Up to $5 per active member</w:t>
                      </w:r>
                    </w:p>
                    <w:p w14:paraId="66D9DBA5" w14:textId="656CD432" w:rsidR="00634D60" w:rsidRPr="00AD68E0" w:rsidRDefault="00634D60" w:rsidP="00634D6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</w:pPr>
                      <w:r w:rsidRPr="00AD68E0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  <w:t>Activity must be completed by May 31, 202</w:t>
                      </w:r>
                      <w:r w:rsidR="00E14016" w:rsidRPr="00AD68E0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  <w:t>3</w:t>
                      </w:r>
                    </w:p>
                    <w:p w14:paraId="50553BCC" w14:textId="22374D55" w:rsidR="00634D60" w:rsidRPr="00AD68E0" w:rsidRDefault="00634D60" w:rsidP="00634D6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</w:pPr>
                      <w:r w:rsidRPr="00AD68E0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  <w:t>Receipts must be submitted for reimbursement by June 15, 202</w:t>
                      </w:r>
                      <w:r w:rsidR="00E14016" w:rsidRPr="00AD68E0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  <w:t>3</w:t>
                      </w:r>
                    </w:p>
                    <w:p w14:paraId="6932D68F" w14:textId="77777777" w:rsidR="00634D60" w:rsidRPr="00AD68E0" w:rsidRDefault="00634D60" w:rsidP="00634D60">
                      <w:pPr>
                        <w:spacing w:line="240" w:lineRule="auto"/>
                        <w:ind w:left="360"/>
                        <w:jc w:val="both"/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r w:rsidRPr="00AD68E0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>*</w:t>
                      </w:r>
                      <w:r w:rsidRPr="00AD68E0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  <w:t>Funds cannot be used to purchase gift cards</w:t>
                      </w:r>
                    </w:p>
                    <w:p w14:paraId="4276D5F8" w14:textId="77777777" w:rsidR="00634D60" w:rsidRPr="00AD68E0" w:rsidRDefault="00634D60" w:rsidP="00634D60">
                      <w:pPr>
                        <w:ind w:left="360"/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230607D" w14:textId="77777777" w:rsidR="00B8035A" w:rsidRDefault="00B8035A" w:rsidP="006B0114">
      <w:pPr>
        <w:spacing w:line="240" w:lineRule="auto"/>
        <w:contextualSpacing/>
        <w:jc w:val="both"/>
        <w:rPr>
          <w:rFonts w:ascii="Arial" w:hAnsi="Arial" w:cs="Arial"/>
        </w:rPr>
      </w:pPr>
    </w:p>
    <w:p w14:paraId="039A54A9" w14:textId="77777777" w:rsidR="00B8035A" w:rsidRDefault="00B8035A" w:rsidP="006B0114">
      <w:pPr>
        <w:spacing w:line="240" w:lineRule="auto"/>
        <w:contextualSpacing/>
        <w:jc w:val="both"/>
        <w:rPr>
          <w:rFonts w:ascii="Arial" w:hAnsi="Arial" w:cs="Arial"/>
        </w:rPr>
      </w:pPr>
    </w:p>
    <w:p w14:paraId="27CB1C05" w14:textId="77777777" w:rsidR="00B8035A" w:rsidRDefault="00B8035A" w:rsidP="006B0114">
      <w:pPr>
        <w:spacing w:line="240" w:lineRule="auto"/>
        <w:contextualSpacing/>
        <w:jc w:val="both"/>
        <w:rPr>
          <w:rFonts w:ascii="Arial" w:hAnsi="Arial" w:cs="Arial"/>
        </w:rPr>
      </w:pPr>
    </w:p>
    <w:p w14:paraId="4C2AAA6D" w14:textId="77777777" w:rsidR="00B8035A" w:rsidRDefault="00B8035A" w:rsidP="006B0114">
      <w:pPr>
        <w:spacing w:line="240" w:lineRule="auto"/>
        <w:contextualSpacing/>
        <w:jc w:val="both"/>
        <w:rPr>
          <w:rFonts w:ascii="Arial" w:hAnsi="Arial" w:cs="Arial"/>
        </w:rPr>
      </w:pPr>
    </w:p>
    <w:p w14:paraId="088482A7" w14:textId="77777777" w:rsidR="00634D60" w:rsidRDefault="00634D60" w:rsidP="006B0114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110E3C25" w14:textId="77777777" w:rsidR="00634D60" w:rsidRDefault="00634D60" w:rsidP="006B0114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53046DF2" w14:textId="77777777" w:rsidR="00634D60" w:rsidRDefault="00634D60" w:rsidP="006B0114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0ED79C6F" w14:textId="77777777" w:rsidR="00634D60" w:rsidRDefault="00634D60" w:rsidP="006B0114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081DB033" w14:textId="77777777" w:rsidR="00634D60" w:rsidRDefault="00634D60" w:rsidP="006B0114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01A2734E" w14:textId="77777777" w:rsidR="00634D60" w:rsidRDefault="00634D60" w:rsidP="006B0114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73EEAD9B" w14:textId="645DE837" w:rsidR="00A36AE8" w:rsidRPr="00634D60" w:rsidRDefault="00733092" w:rsidP="006B0114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634D60">
        <w:rPr>
          <w:rFonts w:ascii="Arial" w:hAnsi="Arial" w:cs="Arial"/>
          <w:sz w:val="20"/>
          <w:szCs w:val="20"/>
        </w:rPr>
        <w:t xml:space="preserve">By signing this form, you acknowledge and agree to use any OEA funding solely and expressly for the purpose of covering the specific costs </w:t>
      </w:r>
      <w:r w:rsidR="005827F8" w:rsidRPr="00634D60">
        <w:rPr>
          <w:rFonts w:ascii="Arial" w:hAnsi="Arial" w:cs="Arial"/>
          <w:sz w:val="20"/>
          <w:szCs w:val="20"/>
        </w:rPr>
        <w:t>of the activities planned</w:t>
      </w:r>
      <w:r w:rsidRPr="00634D60">
        <w:rPr>
          <w:rFonts w:ascii="Arial" w:hAnsi="Arial" w:cs="Arial"/>
          <w:sz w:val="20"/>
          <w:szCs w:val="20"/>
        </w:rPr>
        <w:t>.</w:t>
      </w:r>
    </w:p>
    <w:p w14:paraId="73EEAD9D" w14:textId="77777777" w:rsidR="00733092" w:rsidRPr="00634D60" w:rsidRDefault="00733092" w:rsidP="006B0114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73EEAD9E" w14:textId="6F59FA7A" w:rsidR="00733092" w:rsidRPr="00634D60" w:rsidRDefault="00733092" w:rsidP="006B0114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634D60">
        <w:rPr>
          <w:rFonts w:ascii="Arial" w:hAnsi="Arial" w:cs="Arial"/>
          <w:sz w:val="20"/>
          <w:szCs w:val="20"/>
        </w:rPr>
        <w:t>________________________________________________</w:t>
      </w:r>
      <w:sdt>
        <w:sdtPr>
          <w:rPr>
            <w:rFonts w:ascii="Arial" w:hAnsi="Arial" w:cs="Arial"/>
            <w:sz w:val="20"/>
            <w:szCs w:val="20"/>
          </w:rPr>
          <w:id w:val="-546453865"/>
          <w:placeholder>
            <w:docPart w:val="DefaultPlaceholder_1082065160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634D60">
            <w:rPr>
              <w:rFonts w:ascii="Arial" w:hAnsi="Arial" w:cs="Arial"/>
              <w:sz w:val="20"/>
              <w:szCs w:val="20"/>
            </w:rPr>
            <w:t>____________________________</w:t>
          </w:r>
        </w:sdtContent>
      </w:sdt>
    </w:p>
    <w:p w14:paraId="73EEAD9F" w14:textId="762230F9" w:rsidR="00733092" w:rsidRPr="00634D60" w:rsidRDefault="00733092" w:rsidP="006B0114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634D60">
        <w:rPr>
          <w:rFonts w:ascii="Arial" w:hAnsi="Arial" w:cs="Arial"/>
          <w:sz w:val="20"/>
          <w:szCs w:val="20"/>
        </w:rPr>
        <w:t xml:space="preserve">Signature of Person Responsible for the </w:t>
      </w:r>
      <w:r w:rsidR="008E6A5E" w:rsidRPr="00634D60">
        <w:rPr>
          <w:rFonts w:ascii="Arial" w:hAnsi="Arial" w:cs="Arial"/>
          <w:sz w:val="20"/>
          <w:szCs w:val="20"/>
        </w:rPr>
        <w:t>Activity</w:t>
      </w:r>
      <w:r w:rsidRPr="00634D60">
        <w:rPr>
          <w:rFonts w:ascii="Arial" w:hAnsi="Arial" w:cs="Arial"/>
          <w:sz w:val="20"/>
          <w:szCs w:val="20"/>
        </w:rPr>
        <w:t xml:space="preserve">                                   </w:t>
      </w:r>
      <w:r w:rsidRPr="00634D60">
        <w:rPr>
          <w:rFonts w:ascii="Arial" w:hAnsi="Arial" w:cs="Arial"/>
          <w:sz w:val="20"/>
          <w:szCs w:val="20"/>
        </w:rPr>
        <w:tab/>
        <w:t>Date</w:t>
      </w:r>
    </w:p>
    <w:p w14:paraId="73EEADA0" w14:textId="77777777" w:rsidR="00733092" w:rsidRPr="00634D60" w:rsidRDefault="00733092" w:rsidP="006B0114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73EEADA1" w14:textId="77777777" w:rsidR="00733092" w:rsidRPr="00634D60" w:rsidRDefault="00733092" w:rsidP="006B0114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</w:p>
    <w:p w14:paraId="73EEADA2" w14:textId="1042176B" w:rsidR="00733092" w:rsidRPr="00634D60" w:rsidRDefault="00733092" w:rsidP="006B0114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634D60">
        <w:rPr>
          <w:rFonts w:ascii="Arial" w:hAnsi="Arial" w:cs="Arial"/>
          <w:sz w:val="20"/>
          <w:szCs w:val="20"/>
        </w:rPr>
        <w:t>________________________________________________</w:t>
      </w:r>
      <w:sdt>
        <w:sdtPr>
          <w:rPr>
            <w:rFonts w:ascii="Arial" w:hAnsi="Arial" w:cs="Arial"/>
            <w:sz w:val="20"/>
            <w:szCs w:val="20"/>
          </w:rPr>
          <w:id w:val="-873695786"/>
          <w:placeholder>
            <w:docPart w:val="DefaultPlaceholder_1082065160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634D60">
            <w:rPr>
              <w:rFonts w:ascii="Arial" w:hAnsi="Arial" w:cs="Arial"/>
              <w:sz w:val="20"/>
              <w:szCs w:val="20"/>
            </w:rPr>
            <w:t>_________________________</w:t>
          </w:r>
          <w:r w:rsidR="000302C0" w:rsidRPr="00634D60">
            <w:rPr>
              <w:rFonts w:ascii="Arial" w:hAnsi="Arial" w:cs="Arial"/>
              <w:sz w:val="20"/>
              <w:szCs w:val="20"/>
            </w:rPr>
            <w:t>___</w:t>
          </w:r>
        </w:sdtContent>
      </w:sdt>
    </w:p>
    <w:p w14:paraId="73EEADA3" w14:textId="75FD5B7C" w:rsidR="00733092" w:rsidRPr="00634D60" w:rsidRDefault="008E6A5E" w:rsidP="006B0114">
      <w:pPr>
        <w:spacing w:line="24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634D60">
        <w:rPr>
          <w:rFonts w:ascii="Arial" w:hAnsi="Arial" w:cs="Arial"/>
          <w:sz w:val="20"/>
          <w:szCs w:val="20"/>
        </w:rPr>
        <w:t>Regional Director</w:t>
      </w:r>
      <w:r w:rsidR="001712DD" w:rsidRPr="00634D60">
        <w:rPr>
          <w:rFonts w:ascii="Arial" w:hAnsi="Arial" w:cs="Arial"/>
          <w:sz w:val="20"/>
          <w:szCs w:val="20"/>
        </w:rPr>
        <w:t xml:space="preserve"> </w:t>
      </w:r>
      <w:r w:rsidR="00A05B0A" w:rsidRPr="00634D60">
        <w:rPr>
          <w:rFonts w:ascii="Arial" w:hAnsi="Arial" w:cs="Arial"/>
          <w:sz w:val="20"/>
          <w:szCs w:val="20"/>
        </w:rPr>
        <w:t xml:space="preserve">Signature                                                                </w:t>
      </w:r>
      <w:r w:rsidR="00C879FB" w:rsidRPr="00634D60">
        <w:rPr>
          <w:rFonts w:ascii="Arial" w:hAnsi="Arial" w:cs="Arial"/>
          <w:sz w:val="20"/>
          <w:szCs w:val="20"/>
        </w:rPr>
        <w:tab/>
      </w:r>
      <w:r w:rsidR="00733092" w:rsidRPr="00634D60">
        <w:rPr>
          <w:rFonts w:ascii="Arial" w:hAnsi="Arial" w:cs="Arial"/>
          <w:sz w:val="20"/>
          <w:szCs w:val="20"/>
        </w:rPr>
        <w:t>Date</w:t>
      </w:r>
    </w:p>
    <w:p w14:paraId="73EEADA5" w14:textId="77777777" w:rsidR="00733092" w:rsidRPr="005A2138" w:rsidRDefault="00733092" w:rsidP="006B0114">
      <w:pPr>
        <w:spacing w:line="240" w:lineRule="auto"/>
        <w:contextualSpacing/>
        <w:jc w:val="both"/>
        <w:rPr>
          <w:rFonts w:ascii="Arial" w:hAnsi="Arial" w:cs="Arial"/>
        </w:rPr>
      </w:pPr>
    </w:p>
    <w:sectPr w:rsidR="00733092" w:rsidRPr="005A2138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CFE60" w14:textId="77777777" w:rsidR="00611243" w:rsidRDefault="00611243" w:rsidP="00973091">
      <w:pPr>
        <w:spacing w:after="0" w:line="240" w:lineRule="auto"/>
      </w:pPr>
      <w:r>
        <w:separator/>
      </w:r>
    </w:p>
  </w:endnote>
  <w:endnote w:type="continuationSeparator" w:id="0">
    <w:p w14:paraId="629D7F65" w14:textId="77777777" w:rsidR="00611243" w:rsidRDefault="00611243" w:rsidP="009730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7B312" w14:textId="77777777" w:rsidR="00611243" w:rsidRDefault="00611243" w:rsidP="00973091">
      <w:pPr>
        <w:spacing w:after="0" w:line="240" w:lineRule="auto"/>
      </w:pPr>
      <w:r>
        <w:separator/>
      </w:r>
    </w:p>
  </w:footnote>
  <w:footnote w:type="continuationSeparator" w:id="0">
    <w:p w14:paraId="5E5F5A39" w14:textId="77777777" w:rsidR="00611243" w:rsidRDefault="00611243" w:rsidP="009730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B9119" w14:textId="2F968D96" w:rsidR="00E01016" w:rsidRDefault="00045221" w:rsidP="00634D60">
    <w:pPr>
      <w:pStyle w:val="Header"/>
    </w:pPr>
    <w:r>
      <w:rPr>
        <w:noProof/>
      </w:rPr>
      <w:drawing>
        <wp:inline distT="0" distB="0" distL="0" distR="0" wp14:anchorId="6B50CBA9" wp14:editId="2C570F4D">
          <wp:extent cx="4800600" cy="798195"/>
          <wp:effectExtent l="0" t="0" r="0" b="190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65404" cy="8255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724F13"/>
    <w:multiLevelType w:val="hybridMultilevel"/>
    <w:tmpl w:val="A5262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5759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srA0MTAzNTYyNTZX0lEKTi0uzszPAykwrAUAS9AWMSwAAAA="/>
  </w:docVars>
  <w:rsids>
    <w:rsidRoot w:val="00A36AE8"/>
    <w:rsid w:val="00025A15"/>
    <w:rsid w:val="000302C0"/>
    <w:rsid w:val="00031C58"/>
    <w:rsid w:val="00045221"/>
    <w:rsid w:val="000539DB"/>
    <w:rsid w:val="000557AB"/>
    <w:rsid w:val="00062773"/>
    <w:rsid w:val="000F7965"/>
    <w:rsid w:val="001265E1"/>
    <w:rsid w:val="001712DD"/>
    <w:rsid w:val="00242E98"/>
    <w:rsid w:val="002655A4"/>
    <w:rsid w:val="00272D8C"/>
    <w:rsid w:val="002B77FF"/>
    <w:rsid w:val="002C2323"/>
    <w:rsid w:val="002C5354"/>
    <w:rsid w:val="003551F7"/>
    <w:rsid w:val="00361E90"/>
    <w:rsid w:val="003642D0"/>
    <w:rsid w:val="00370CDA"/>
    <w:rsid w:val="00371D37"/>
    <w:rsid w:val="00380A8B"/>
    <w:rsid w:val="003829AE"/>
    <w:rsid w:val="003C5051"/>
    <w:rsid w:val="003E5884"/>
    <w:rsid w:val="003F4EEA"/>
    <w:rsid w:val="00424ABD"/>
    <w:rsid w:val="004334A9"/>
    <w:rsid w:val="00446B3D"/>
    <w:rsid w:val="00457F43"/>
    <w:rsid w:val="00497A12"/>
    <w:rsid w:val="004C683A"/>
    <w:rsid w:val="004D181B"/>
    <w:rsid w:val="0052026D"/>
    <w:rsid w:val="005320A8"/>
    <w:rsid w:val="00533876"/>
    <w:rsid w:val="00551056"/>
    <w:rsid w:val="0057114A"/>
    <w:rsid w:val="005827F8"/>
    <w:rsid w:val="005A2138"/>
    <w:rsid w:val="005D3CA6"/>
    <w:rsid w:val="00611243"/>
    <w:rsid w:val="00634D60"/>
    <w:rsid w:val="00656EE4"/>
    <w:rsid w:val="00666B8F"/>
    <w:rsid w:val="006B0114"/>
    <w:rsid w:val="00710384"/>
    <w:rsid w:val="0071516A"/>
    <w:rsid w:val="00724029"/>
    <w:rsid w:val="00733092"/>
    <w:rsid w:val="00762939"/>
    <w:rsid w:val="0077571B"/>
    <w:rsid w:val="00791437"/>
    <w:rsid w:val="007B2B6C"/>
    <w:rsid w:val="007E4EC8"/>
    <w:rsid w:val="0080189B"/>
    <w:rsid w:val="00826DB5"/>
    <w:rsid w:val="00846569"/>
    <w:rsid w:val="008E6A5E"/>
    <w:rsid w:val="00911401"/>
    <w:rsid w:val="00954FCA"/>
    <w:rsid w:val="00973091"/>
    <w:rsid w:val="009C0237"/>
    <w:rsid w:val="009C2286"/>
    <w:rsid w:val="009C6E79"/>
    <w:rsid w:val="009E088B"/>
    <w:rsid w:val="009E702B"/>
    <w:rsid w:val="00A0469E"/>
    <w:rsid w:val="00A05B0A"/>
    <w:rsid w:val="00A36AE8"/>
    <w:rsid w:val="00A677F2"/>
    <w:rsid w:val="00AA038D"/>
    <w:rsid w:val="00AD1481"/>
    <w:rsid w:val="00AD68E0"/>
    <w:rsid w:val="00AE237D"/>
    <w:rsid w:val="00B20364"/>
    <w:rsid w:val="00B21F76"/>
    <w:rsid w:val="00B72E0F"/>
    <w:rsid w:val="00B8035A"/>
    <w:rsid w:val="00B86766"/>
    <w:rsid w:val="00B970DF"/>
    <w:rsid w:val="00C123BB"/>
    <w:rsid w:val="00C20A84"/>
    <w:rsid w:val="00C21BDB"/>
    <w:rsid w:val="00C879FB"/>
    <w:rsid w:val="00CC2FC3"/>
    <w:rsid w:val="00D0260C"/>
    <w:rsid w:val="00D23743"/>
    <w:rsid w:val="00D627F9"/>
    <w:rsid w:val="00DF653B"/>
    <w:rsid w:val="00DF6BEA"/>
    <w:rsid w:val="00E01016"/>
    <w:rsid w:val="00E14016"/>
    <w:rsid w:val="00E63A1E"/>
    <w:rsid w:val="00E91718"/>
    <w:rsid w:val="00F24344"/>
    <w:rsid w:val="00F53BDC"/>
    <w:rsid w:val="00F54549"/>
    <w:rsid w:val="00F81C7B"/>
    <w:rsid w:val="00FC3BD3"/>
    <w:rsid w:val="00FC51D5"/>
    <w:rsid w:val="00FC71D7"/>
    <w:rsid w:val="00FE5479"/>
    <w:rsid w:val="00FF4ABD"/>
    <w:rsid w:val="0897CB05"/>
    <w:rsid w:val="10DFD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EAD22"/>
  <w15:docId w15:val="{121CC65E-EE1B-412F-A1D5-926857EE8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01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63A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A1E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70CD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730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3091"/>
  </w:style>
  <w:style w:type="paragraph" w:styleId="Footer">
    <w:name w:val="footer"/>
    <w:basedOn w:val="Normal"/>
    <w:link w:val="FooterChar"/>
    <w:uiPriority w:val="99"/>
    <w:unhideWhenUsed/>
    <w:rsid w:val="009730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3091"/>
  </w:style>
  <w:style w:type="paragraph" w:styleId="ListParagraph">
    <w:name w:val="List Paragraph"/>
    <w:basedOn w:val="Normal"/>
    <w:uiPriority w:val="34"/>
    <w:qFormat/>
    <w:rsid w:val="00634D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70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3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80D04A-835D-45B0-A257-1CAB24A5B6CE}"/>
      </w:docPartPr>
      <w:docPartBody>
        <w:p w:rsidR="003F034C" w:rsidRDefault="003D30E7">
          <w:r w:rsidRPr="00535D5B">
            <w:rPr>
              <w:rStyle w:val="PlaceholderText"/>
            </w:rPr>
            <w:t>Click here to enter a date.</w:t>
          </w:r>
        </w:p>
      </w:docPartBody>
    </w:docPart>
    <w:docPart>
      <w:docPartPr>
        <w:name w:val="D5F3F6867B794DF581E215CA0608C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4C7D5-8C8A-43EC-B94F-121404446CD5}"/>
      </w:docPartPr>
      <w:docPartBody>
        <w:p w:rsidR="00D77261" w:rsidRDefault="00D00488" w:rsidP="00D00488">
          <w:pPr>
            <w:pStyle w:val="D5F3F6867B794DF581E215CA0608C490"/>
          </w:pPr>
          <w:r w:rsidRPr="00535D5B">
            <w:rPr>
              <w:rStyle w:val="PlaceholderText"/>
            </w:rPr>
            <w:t>Click here to enter text.</w:t>
          </w:r>
        </w:p>
      </w:docPartBody>
    </w:docPart>
    <w:docPart>
      <w:docPartPr>
        <w:name w:val="A03E81DB454A48A0A07F8B5E24774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9C24DC-5741-46C5-9F1F-46D17A6DE23D}"/>
      </w:docPartPr>
      <w:docPartBody>
        <w:p w:rsidR="009A5535" w:rsidRDefault="00A17CA0" w:rsidP="00A17CA0">
          <w:pPr>
            <w:pStyle w:val="A03E81DB454A48A0A07F8B5E24774660"/>
          </w:pPr>
          <w:r w:rsidRPr="00535D5B">
            <w:rPr>
              <w:rStyle w:val="PlaceholderText"/>
            </w:rPr>
            <w:t>Click here to enter text.</w:t>
          </w:r>
        </w:p>
      </w:docPartBody>
    </w:docPart>
    <w:docPart>
      <w:docPartPr>
        <w:name w:val="4AFDBB1BA2154223AE77D5B1C7464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282D7B-004F-4809-8229-E644E9661F8D}"/>
      </w:docPartPr>
      <w:docPartBody>
        <w:p w:rsidR="009A5535" w:rsidRDefault="00A17CA0" w:rsidP="00A17CA0">
          <w:pPr>
            <w:pStyle w:val="4AFDBB1BA2154223AE77D5B1C7464FBD"/>
          </w:pPr>
          <w:r w:rsidRPr="00535D5B">
            <w:rPr>
              <w:rStyle w:val="PlaceholderText"/>
            </w:rPr>
            <w:t>Click here to enter text.</w:t>
          </w:r>
        </w:p>
      </w:docPartBody>
    </w:docPart>
    <w:docPart>
      <w:docPartPr>
        <w:name w:val="3B4AC3D68E344906BB96151FED805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9D8F5D-F738-4C4B-8F5A-D4EC233FA9F6}"/>
      </w:docPartPr>
      <w:docPartBody>
        <w:p w:rsidR="009A5535" w:rsidRDefault="00A17CA0" w:rsidP="00A17CA0">
          <w:pPr>
            <w:pStyle w:val="3B4AC3D68E344906BB96151FED8055AF"/>
          </w:pPr>
          <w:r w:rsidRPr="00535D5B">
            <w:rPr>
              <w:rStyle w:val="PlaceholderText"/>
            </w:rPr>
            <w:t>Click here to enter text.</w:t>
          </w:r>
        </w:p>
      </w:docPartBody>
    </w:docPart>
    <w:docPart>
      <w:docPartPr>
        <w:name w:val="96BB1636CE784251AAAA2E6A723FA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72DA4-D3C0-499F-9E25-4D16DB0E24BB}"/>
      </w:docPartPr>
      <w:docPartBody>
        <w:p w:rsidR="009A5535" w:rsidRDefault="00A17CA0" w:rsidP="00A17CA0">
          <w:pPr>
            <w:pStyle w:val="96BB1636CE784251AAAA2E6A723FA425"/>
          </w:pPr>
          <w:r w:rsidRPr="00535D5B">
            <w:rPr>
              <w:rStyle w:val="PlaceholderText"/>
            </w:rPr>
            <w:t>Click here to enter text.</w:t>
          </w:r>
        </w:p>
      </w:docPartBody>
    </w:docPart>
    <w:docPart>
      <w:docPartPr>
        <w:name w:val="7FA881992A75435DBA9F029671EF0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DCE0E-87E6-4935-8D2F-C926D3E1399D}"/>
      </w:docPartPr>
      <w:docPartBody>
        <w:p w:rsidR="009A5535" w:rsidRDefault="00A17CA0" w:rsidP="00A17CA0">
          <w:pPr>
            <w:pStyle w:val="7FA881992A75435DBA9F029671EF01C5"/>
          </w:pPr>
          <w:r w:rsidRPr="00535D5B">
            <w:rPr>
              <w:rStyle w:val="PlaceholderText"/>
            </w:rPr>
            <w:t>Click here to enter text.</w:t>
          </w:r>
        </w:p>
      </w:docPartBody>
    </w:docPart>
    <w:docPart>
      <w:docPartPr>
        <w:name w:val="AD52E05B756D404A8C26197E3B931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CD8FF1-14E7-46CB-88B5-B4025BEEBB80}"/>
      </w:docPartPr>
      <w:docPartBody>
        <w:p w:rsidR="009A5535" w:rsidRDefault="00A17CA0" w:rsidP="00A17CA0">
          <w:pPr>
            <w:pStyle w:val="AD52E05B756D404A8C26197E3B93121A"/>
          </w:pPr>
          <w:r w:rsidRPr="00535D5B">
            <w:rPr>
              <w:rStyle w:val="PlaceholderText"/>
            </w:rPr>
            <w:t>Click here to enter text.</w:t>
          </w:r>
        </w:p>
      </w:docPartBody>
    </w:docPart>
    <w:docPart>
      <w:docPartPr>
        <w:name w:val="5DD8B189021D44D58B4FD58B3A4EA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2E29E-F02E-4195-9A74-F58F369F5611}"/>
      </w:docPartPr>
      <w:docPartBody>
        <w:p w:rsidR="009A5535" w:rsidRDefault="00A17CA0" w:rsidP="00A17CA0">
          <w:pPr>
            <w:pStyle w:val="5DD8B189021D44D58B4FD58B3A4EA507"/>
          </w:pPr>
          <w:r w:rsidRPr="00535D5B">
            <w:rPr>
              <w:rStyle w:val="PlaceholderText"/>
            </w:rPr>
            <w:t>Click here to enter text.</w:t>
          </w:r>
        </w:p>
      </w:docPartBody>
    </w:docPart>
    <w:docPart>
      <w:docPartPr>
        <w:name w:val="4F04DD7C106E4D9F98679D955EBE9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6E801D-3CE5-499D-B827-F19482DB516A}"/>
      </w:docPartPr>
      <w:docPartBody>
        <w:p w:rsidR="009A5535" w:rsidRDefault="00A17CA0" w:rsidP="00A17CA0">
          <w:pPr>
            <w:pStyle w:val="4F04DD7C106E4D9F98679D955EBE9461"/>
          </w:pPr>
          <w:r w:rsidRPr="00535D5B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D30E7"/>
    <w:rsid w:val="00255B8D"/>
    <w:rsid w:val="003D30E7"/>
    <w:rsid w:val="003F034C"/>
    <w:rsid w:val="00422219"/>
    <w:rsid w:val="00444760"/>
    <w:rsid w:val="0045534D"/>
    <w:rsid w:val="004B0A21"/>
    <w:rsid w:val="00547DF4"/>
    <w:rsid w:val="00593C8A"/>
    <w:rsid w:val="0080449B"/>
    <w:rsid w:val="008172A8"/>
    <w:rsid w:val="00983B8F"/>
    <w:rsid w:val="009A5535"/>
    <w:rsid w:val="00A047DD"/>
    <w:rsid w:val="00A17CA0"/>
    <w:rsid w:val="00A67F3E"/>
    <w:rsid w:val="00D00488"/>
    <w:rsid w:val="00D024C4"/>
    <w:rsid w:val="00D621E7"/>
    <w:rsid w:val="00D724AE"/>
    <w:rsid w:val="00D77261"/>
    <w:rsid w:val="00FF5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30E7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7CA0"/>
    <w:rPr>
      <w:color w:val="808080"/>
    </w:rPr>
  </w:style>
  <w:style w:type="paragraph" w:customStyle="1" w:styleId="D5F3F6867B794DF581E215CA0608C490">
    <w:name w:val="D5F3F6867B794DF581E215CA0608C490"/>
    <w:rsid w:val="00D00488"/>
    <w:pPr>
      <w:spacing w:after="160" w:line="259" w:lineRule="auto"/>
    </w:pPr>
  </w:style>
  <w:style w:type="paragraph" w:customStyle="1" w:styleId="A03E81DB454A48A0A07F8B5E24774660">
    <w:name w:val="A03E81DB454A48A0A07F8B5E24774660"/>
    <w:rsid w:val="00A17CA0"/>
    <w:pPr>
      <w:spacing w:after="160" w:line="259" w:lineRule="auto"/>
    </w:pPr>
  </w:style>
  <w:style w:type="paragraph" w:customStyle="1" w:styleId="4AFDBB1BA2154223AE77D5B1C7464FBD">
    <w:name w:val="4AFDBB1BA2154223AE77D5B1C7464FBD"/>
    <w:rsid w:val="00A17CA0"/>
    <w:pPr>
      <w:spacing w:after="160" w:line="259" w:lineRule="auto"/>
    </w:pPr>
  </w:style>
  <w:style w:type="paragraph" w:customStyle="1" w:styleId="3B4AC3D68E344906BB96151FED8055AF">
    <w:name w:val="3B4AC3D68E344906BB96151FED8055AF"/>
    <w:rsid w:val="00A17CA0"/>
    <w:pPr>
      <w:spacing w:after="160" w:line="259" w:lineRule="auto"/>
    </w:pPr>
  </w:style>
  <w:style w:type="paragraph" w:customStyle="1" w:styleId="96BB1636CE784251AAAA2E6A723FA425">
    <w:name w:val="96BB1636CE784251AAAA2E6A723FA425"/>
    <w:rsid w:val="00A17CA0"/>
    <w:pPr>
      <w:spacing w:after="160" w:line="259" w:lineRule="auto"/>
    </w:pPr>
  </w:style>
  <w:style w:type="paragraph" w:customStyle="1" w:styleId="7FA881992A75435DBA9F029671EF01C5">
    <w:name w:val="7FA881992A75435DBA9F029671EF01C5"/>
    <w:rsid w:val="00A17CA0"/>
    <w:pPr>
      <w:spacing w:after="160" w:line="259" w:lineRule="auto"/>
    </w:pPr>
  </w:style>
  <w:style w:type="paragraph" w:customStyle="1" w:styleId="AD52E05B756D404A8C26197E3B93121A">
    <w:name w:val="AD52E05B756D404A8C26197E3B93121A"/>
    <w:rsid w:val="00A17CA0"/>
    <w:pPr>
      <w:spacing w:after="160" w:line="259" w:lineRule="auto"/>
    </w:pPr>
  </w:style>
  <w:style w:type="paragraph" w:customStyle="1" w:styleId="5DD8B189021D44D58B4FD58B3A4EA507">
    <w:name w:val="5DD8B189021D44D58B4FD58B3A4EA507"/>
    <w:rsid w:val="00A17CA0"/>
    <w:pPr>
      <w:spacing w:after="160" w:line="259" w:lineRule="auto"/>
    </w:pPr>
  </w:style>
  <w:style w:type="paragraph" w:customStyle="1" w:styleId="4F04DD7C106E4D9F98679D955EBE9461">
    <w:name w:val="4F04DD7C106E4D9F98679D955EBE9461"/>
    <w:rsid w:val="00A17CA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fd76566-cf9b-4348-957a-422cf55e94d9">
      <UserInfo>
        <DisplayName>Fowler, Sherri [OH]</DisplayName>
        <AccountId>342</AccountId>
        <AccountType/>
      </UserInfo>
      <UserInfo>
        <DisplayName>Satterlee, DeAnn [OH]</DisplayName>
        <AccountId>287</AccountId>
        <AccountType/>
      </UserInfo>
      <UserInfo>
        <DisplayName>Booth, Tom [OH]</DisplayName>
        <AccountId>428</AccountId>
        <AccountType/>
      </UserInfo>
      <UserInfo>
        <DisplayName>Ira, Nina [OH]</DisplayName>
        <AccountId>232</AccountId>
        <AccountType/>
      </UserInfo>
      <UserInfo>
        <DisplayName>Bates, Mick [OH]</DisplayName>
        <AccountId>167</AccountId>
        <AccountType/>
      </UserInfo>
      <UserInfo>
        <DisplayName>Reynolds, Tara [OH]</DisplayName>
        <AccountId>480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28F441F1C79E41A460B8A659EDAA1E" ma:contentTypeVersion="11" ma:contentTypeDescription="Create a new document." ma:contentTypeScope="" ma:versionID="4f9ca3718a6d3c8ca0e8ec97e7e63ff4">
  <xsd:schema xmlns:xsd="http://www.w3.org/2001/XMLSchema" xmlns:xs="http://www.w3.org/2001/XMLSchema" xmlns:p="http://schemas.microsoft.com/office/2006/metadata/properties" xmlns:ns2="7fd76566-cf9b-4348-957a-422cf55e94d9" xmlns:ns3="c5767bdd-7ce8-41c6-9311-782efa7a0699" targetNamespace="http://schemas.microsoft.com/office/2006/metadata/properties" ma:root="true" ma:fieldsID="cbedca70f276865c6b3803279db902f4" ns2:_="" ns3:_="">
    <xsd:import namespace="7fd76566-cf9b-4348-957a-422cf55e94d9"/>
    <xsd:import namespace="c5767bdd-7ce8-41c6-9311-782efa7a06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d76566-cf9b-4348-957a-422cf55e94d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767bdd-7ce8-41c6-9311-782efa7a06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147924-E5AA-4CE7-BC77-A09BA1D617A8}">
  <ds:schemaRefs>
    <ds:schemaRef ds:uri="http://schemas.microsoft.com/office/2006/metadata/properties"/>
    <ds:schemaRef ds:uri="http://schemas.microsoft.com/office/infopath/2007/PartnerControls"/>
    <ds:schemaRef ds:uri="7fd76566-cf9b-4348-957a-422cf55e94d9"/>
  </ds:schemaRefs>
</ds:datastoreItem>
</file>

<file path=customXml/itemProps2.xml><?xml version="1.0" encoding="utf-8"?>
<ds:datastoreItem xmlns:ds="http://schemas.openxmlformats.org/officeDocument/2006/customXml" ds:itemID="{993C3E58-A311-4CB2-9549-E8BE8073AFD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AC22C53-AD9A-44F1-8A06-631D8A7369E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C95F25-7069-4429-9248-91D218E045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d76566-cf9b-4348-957a-422cf55e94d9"/>
    <ds:schemaRef ds:uri="c5767bdd-7ce8-41c6-9311-782efa7a06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1013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ris, Parry [OH]</dc:creator>
  <cp:lastModifiedBy>Turner, Valancia [OH]</cp:lastModifiedBy>
  <cp:revision>2</cp:revision>
  <cp:lastPrinted>2021-11-16T17:20:00Z</cp:lastPrinted>
  <dcterms:created xsi:type="dcterms:W3CDTF">2022-08-16T17:29:00Z</dcterms:created>
  <dcterms:modified xsi:type="dcterms:W3CDTF">2022-08-16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28F441F1C79E41A460B8A659EDAA1E</vt:lpwstr>
  </property>
  <property fmtid="{D5CDD505-2E9C-101B-9397-08002B2CF9AE}" pid="3" name="AuthorIds_UIVersion_512">
    <vt:lpwstr>264</vt:lpwstr>
  </property>
</Properties>
</file>